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6B6EAB" w14:textId="77777777" w:rsid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>
        <w:rPr>
          <w:rFonts w:ascii="Trebuchet MS" w:hAnsi="Trebuchet MS"/>
          <w:noProof/>
          <w:sz w:val="21"/>
          <w:szCs w:val="21"/>
          <w:lang w:eastAsia="es-CL" w:bidi="he-I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71D9C3" wp14:editId="11BBCAAF">
                <wp:simplePos x="0" y="0"/>
                <wp:positionH relativeFrom="column">
                  <wp:posOffset>-556260</wp:posOffset>
                </wp:positionH>
                <wp:positionV relativeFrom="paragraph">
                  <wp:posOffset>-102236</wp:posOffset>
                </wp:positionV>
                <wp:extent cx="6696075" cy="0"/>
                <wp:effectExtent l="0" t="0" r="28575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350E01A" id="Conector recto 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8pt,-8.05pt" to="483.45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" strokecolor="black [3213]" strokeweight="1.5pt"/>
            </w:pict>
          </mc:Fallback>
        </mc:AlternateContent>
      </w:r>
      <w:r w:rsidR="00483461" w:rsidRPr="00992D14">
        <w:rPr>
          <w:rFonts w:ascii="Trebuchet MS" w:eastAsia="Times New Roman" w:hAnsi="Trebuchet MS" w:cstheme="minorHAnsi"/>
          <w:b/>
          <w:color w:val="000000"/>
          <w:lang w:eastAsia="es-CL"/>
        </w:rPr>
        <w:t>FORMULARIO DE POSTULACION</w:t>
      </w:r>
    </w:p>
    <w:p w14:paraId="3CB9565F" w14:textId="318D2ADA" w:rsidR="00E90BBE" w:rsidRPr="0069570C" w:rsidRDefault="00C20E92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 w:rsidRPr="00E90BBE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PROGRAMA DE </w:t>
      </w:r>
      <w:r w:rsidRPr="00C20E92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>DOCTORADO</w:t>
      </w:r>
      <w:r w:rsidR="00917AA9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 EN</w:t>
      </w:r>
      <w:r w:rsidRPr="00C20E92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 TEORÍA CRÍTICA Y SOCIEDAD ACTUAL (TECSA)</w:t>
      </w:r>
    </w:p>
    <w:p w14:paraId="2D333F99" w14:textId="77777777" w:rsidR="00483461" w:rsidRPr="00992D14" w:rsidRDefault="00483461" w:rsidP="003A5DE2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lang w:eastAsia="es-CL"/>
        </w:rPr>
      </w:pPr>
    </w:p>
    <w:p w14:paraId="221B9631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</w:p>
    <w:p w14:paraId="175DA5D4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FECHA___/____/______</w:t>
      </w:r>
    </w:p>
    <w:p w14:paraId="7EAF6930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</w:p>
    <w:p w14:paraId="2A6358F7" w14:textId="77777777" w:rsidR="00483461" w:rsidRPr="0055789E" w:rsidRDefault="00483461" w:rsidP="008D1CCA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r w:rsidRPr="0055789E"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  <w:t>ADJUNTAR A ESTE FORMULARIO:</w:t>
      </w:r>
    </w:p>
    <w:p w14:paraId="4058BF64" w14:textId="5E1685E8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Certificado de Licenciatura y/o grado académico, o fotocopia legalizada ante notario.</w:t>
      </w:r>
    </w:p>
    <w:p w14:paraId="27B339FE" w14:textId="77777777" w:rsidR="00696BD8" w:rsidRPr="0055789E" w:rsidRDefault="00696BD8" w:rsidP="0055789E">
      <w:pPr>
        <w:pStyle w:val="Prrafodelista"/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En el caso de alumnos extranjeros, la fotocopia deberá ser visados por:</w:t>
      </w:r>
    </w:p>
    <w:p w14:paraId="21C496DF" w14:textId="4635E5DA" w:rsidR="00696BD8" w:rsidRPr="0055789E" w:rsidRDefault="00696BD8" w:rsidP="0055789E">
      <w:pPr>
        <w:pStyle w:val="Prrafodelista"/>
        <w:numPr>
          <w:ilvl w:val="1"/>
          <w:numId w:val="18"/>
        </w:numPr>
        <w:tabs>
          <w:tab w:val="left" w:pos="1440"/>
        </w:tabs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El Cónsul chileno en el país de origen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0DDCBB70" w14:textId="1CBFB37D" w:rsidR="00696BD8" w:rsidRPr="0055789E" w:rsidRDefault="00696BD8" w:rsidP="0055789E">
      <w:pPr>
        <w:pStyle w:val="Prrafodelista"/>
        <w:numPr>
          <w:ilvl w:val="1"/>
          <w:numId w:val="18"/>
        </w:numPr>
        <w:tabs>
          <w:tab w:val="left" w:pos="1440"/>
        </w:tabs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El Ministerio de Relaciones Exteriores en Chile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680F63AB" w14:textId="01558D58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Carta describiendo sus intereses y las razones por las cuales desea postular a este programa y Universidad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316F88DD" w14:textId="5B7A88EB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 xml:space="preserve">Certificado con la concentración de notas </w:t>
      </w:r>
      <w:r w:rsidR="0055789E" w:rsidRPr="0055789E">
        <w:rPr>
          <w:rFonts w:ascii="Trebuchet MS" w:hAnsi="Trebuchet MS" w:cs="Arial"/>
          <w:sz w:val="20"/>
          <w:szCs w:val="20"/>
          <w:lang w:val="es-ES_tradnl"/>
        </w:rPr>
        <w:t>del último grado obtenido.</w:t>
      </w:r>
    </w:p>
    <w:p w14:paraId="1EE255C9" w14:textId="06E38BB9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Ranking de egreso de pre-grado.</w:t>
      </w:r>
    </w:p>
    <w:p w14:paraId="6FCC3CE6" w14:textId="6F69BAF3" w:rsidR="0055789E" w:rsidRPr="0055789E" w:rsidRDefault="0055789E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Certificado de nacimiento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6C01CF24" w14:textId="2A17D597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i/>
          <w:sz w:val="20"/>
          <w:szCs w:val="20"/>
          <w:lang w:val="es-ES_tradnl"/>
        </w:rPr>
        <w:t>Curriculum Vitae</w:t>
      </w:r>
      <w:r w:rsidR="0055789E" w:rsidRPr="0055789E">
        <w:rPr>
          <w:rFonts w:ascii="Trebuchet MS" w:hAnsi="Trebuchet MS" w:cs="Arial"/>
          <w:sz w:val="20"/>
          <w:szCs w:val="20"/>
          <w:lang w:val="es-ES_tradnl"/>
        </w:rPr>
        <w:t xml:space="preserve"> (incluyendo listado de publicaciones)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1C749117" w14:textId="4D742BBD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Fotocopia de la cédula de identidad o pasaporte.</w:t>
      </w:r>
    </w:p>
    <w:p w14:paraId="3EEEE052" w14:textId="7CBEC9EC" w:rsidR="00696BD8" w:rsidRPr="0055789E" w:rsidRDefault="00696BD8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Dos cartas de recomendación de académicos (sobre cerrado).</w:t>
      </w:r>
    </w:p>
    <w:p w14:paraId="6686B66B" w14:textId="4A1C0EA8" w:rsidR="0055789E" w:rsidRPr="0055789E" w:rsidRDefault="0055789E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Trabajo escrito: Aceptado o publicado (deseable)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20A3740C" w14:textId="0A59ECAA" w:rsidR="0055789E" w:rsidRPr="0055789E" w:rsidRDefault="0055789E" w:rsidP="0055789E">
      <w:pPr>
        <w:pStyle w:val="Prrafodelista"/>
        <w:numPr>
          <w:ilvl w:val="0"/>
          <w:numId w:val="18"/>
        </w:numPr>
        <w:spacing w:after="0"/>
        <w:jc w:val="both"/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Certificado de Inglés. Comprensión de lectura.</w:t>
      </w:r>
    </w:p>
    <w:p w14:paraId="63CDD9F5" w14:textId="3E5561E3" w:rsidR="0055789E" w:rsidRPr="0055789E" w:rsidRDefault="0055789E" w:rsidP="0055789E">
      <w:pPr>
        <w:pStyle w:val="Prrafodelista"/>
        <w:numPr>
          <w:ilvl w:val="0"/>
          <w:numId w:val="18"/>
        </w:numPr>
        <w:rPr>
          <w:rFonts w:ascii="Trebuchet MS" w:hAnsi="Trebuchet MS" w:cs="Arial"/>
          <w:sz w:val="20"/>
          <w:szCs w:val="20"/>
          <w:lang w:val="es-ES_tradnl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Anteproyecto de tesis doctoral (6000 máximo caracteres), que concuerde de modo general con algunas de las líneas de investigación del Programa.</w:t>
      </w:r>
    </w:p>
    <w:p w14:paraId="106CCB6F" w14:textId="316B2AE2" w:rsidR="000F33CE" w:rsidRPr="0055789E" w:rsidRDefault="0055789E" w:rsidP="0055789E">
      <w:pPr>
        <w:pStyle w:val="Prrafodelista"/>
        <w:numPr>
          <w:ilvl w:val="0"/>
          <w:numId w:val="18"/>
        </w:numPr>
        <w:rPr>
          <w:rFonts w:ascii="Trebuchet MS" w:hAnsi="Trebuchet MS" w:cstheme="minorHAnsi"/>
          <w:sz w:val="21"/>
          <w:szCs w:val="21"/>
        </w:rPr>
      </w:pPr>
      <w:r w:rsidRPr="0055789E">
        <w:rPr>
          <w:rFonts w:ascii="Trebuchet MS" w:hAnsi="Trebuchet MS" w:cs="Arial"/>
          <w:sz w:val="20"/>
          <w:szCs w:val="20"/>
          <w:lang w:val="es-ES_tradnl"/>
        </w:rPr>
        <w:t>Dos fotos con Rut incluido</w:t>
      </w:r>
      <w:r w:rsidR="00917AA9">
        <w:rPr>
          <w:rFonts w:ascii="Trebuchet MS" w:hAnsi="Trebuchet MS" w:cs="Arial"/>
          <w:sz w:val="20"/>
          <w:szCs w:val="20"/>
          <w:lang w:val="es-ES_tradnl"/>
        </w:rPr>
        <w:t>.</w:t>
      </w:r>
    </w:p>
    <w:p w14:paraId="38C52655" w14:textId="77777777" w:rsidR="00483461" w:rsidRPr="007926DA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tbl>
      <w:tblPr>
        <w:tblStyle w:val="Tablaconcuadrcula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709"/>
        <w:gridCol w:w="992"/>
        <w:gridCol w:w="426"/>
        <w:gridCol w:w="283"/>
        <w:gridCol w:w="284"/>
        <w:gridCol w:w="2126"/>
        <w:gridCol w:w="2268"/>
      </w:tblGrid>
      <w:tr w:rsidR="00483461" w:rsidRPr="00992D14" w14:paraId="06BD949D" w14:textId="77777777" w:rsidTr="003C26A3">
        <w:tc>
          <w:tcPr>
            <w:tcW w:w="2552" w:type="dxa"/>
            <w:gridSpan w:val="2"/>
          </w:tcPr>
          <w:p w14:paraId="7E5C6FE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3B3D053F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2"/>
          </w:tcPr>
          <w:p w14:paraId="2EFF1B2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0BC081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32C54C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22A2F605" w14:textId="77777777" w:rsidTr="003C26A3">
        <w:tc>
          <w:tcPr>
            <w:tcW w:w="2552" w:type="dxa"/>
            <w:gridSpan w:val="2"/>
          </w:tcPr>
          <w:p w14:paraId="31FB0C9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paterno</w:t>
            </w:r>
          </w:p>
        </w:tc>
        <w:tc>
          <w:tcPr>
            <w:tcW w:w="2410" w:type="dxa"/>
            <w:gridSpan w:val="4"/>
          </w:tcPr>
          <w:p w14:paraId="071F20F4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materno</w:t>
            </w:r>
          </w:p>
        </w:tc>
        <w:tc>
          <w:tcPr>
            <w:tcW w:w="2410" w:type="dxa"/>
            <w:gridSpan w:val="2"/>
          </w:tcPr>
          <w:p w14:paraId="503FDC2C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Nombres </w:t>
            </w:r>
          </w:p>
        </w:tc>
        <w:tc>
          <w:tcPr>
            <w:tcW w:w="2268" w:type="dxa"/>
          </w:tcPr>
          <w:p w14:paraId="3CEE72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Rut</w:t>
            </w:r>
            <w:r w:rsidR="00FE0254">
              <w:rPr>
                <w:rFonts w:ascii="Trebuchet MS" w:hAnsi="Trebuchet MS"/>
                <w:sz w:val="21"/>
                <w:szCs w:val="21"/>
              </w:rPr>
              <w:t xml:space="preserve"> o pasaporte</w:t>
            </w:r>
          </w:p>
        </w:tc>
      </w:tr>
      <w:tr w:rsidR="00483461" w:rsidRPr="00992D14" w14:paraId="6F158C04" w14:textId="77777777" w:rsidTr="003C26A3">
        <w:tc>
          <w:tcPr>
            <w:tcW w:w="4253" w:type="dxa"/>
            <w:gridSpan w:val="4"/>
          </w:tcPr>
          <w:p w14:paraId="60C4EAB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6C7013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441478B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60671EC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63C763F2" w14:textId="77777777" w:rsidTr="003C26A3">
        <w:tc>
          <w:tcPr>
            <w:tcW w:w="4253" w:type="dxa"/>
            <w:gridSpan w:val="4"/>
          </w:tcPr>
          <w:p w14:paraId="28A964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Dirección </w:t>
            </w:r>
          </w:p>
        </w:tc>
        <w:tc>
          <w:tcPr>
            <w:tcW w:w="3119" w:type="dxa"/>
            <w:gridSpan w:val="4"/>
          </w:tcPr>
          <w:p w14:paraId="0589DD0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Ciudad </w:t>
            </w:r>
          </w:p>
        </w:tc>
        <w:tc>
          <w:tcPr>
            <w:tcW w:w="2268" w:type="dxa"/>
          </w:tcPr>
          <w:p w14:paraId="14F05A5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 w:rsidRPr="00992D14">
              <w:rPr>
                <w:rFonts w:ascii="Trebuchet MS" w:hAnsi="Trebuchet MS"/>
                <w:sz w:val="21"/>
                <w:szCs w:val="21"/>
              </w:rPr>
              <w:t>Pais</w:t>
            </w:r>
            <w:proofErr w:type="spellEnd"/>
            <w:r w:rsidRPr="00992D14">
              <w:rPr>
                <w:rFonts w:ascii="Trebuchet MS" w:hAnsi="Trebuchet MS"/>
                <w:sz w:val="21"/>
                <w:szCs w:val="21"/>
              </w:rPr>
              <w:t xml:space="preserve"> </w:t>
            </w:r>
          </w:p>
        </w:tc>
      </w:tr>
      <w:tr w:rsidR="003C26A3" w:rsidRPr="00992D14" w14:paraId="67BDF525" w14:textId="77777777" w:rsidTr="003C26A3">
        <w:tc>
          <w:tcPr>
            <w:tcW w:w="2127" w:type="dxa"/>
          </w:tcPr>
          <w:p w14:paraId="735223A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312F080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454A5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6E66A397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729EBB95" w14:textId="77777777" w:rsidR="00FE025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</w:p>
          <w:p w14:paraId="4E8F3A57" w14:textId="77777777" w:rsidR="00483461" w:rsidRPr="00992D1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__</w:t>
            </w:r>
            <w:r w:rsidR="003C26A3">
              <w:rPr>
                <w:rFonts w:ascii="Trebuchet MS" w:hAnsi="Trebuchet MS"/>
                <w:sz w:val="21"/>
                <w:szCs w:val="21"/>
              </w:rPr>
              <w:t>_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</w:t>
            </w:r>
            <w:r w:rsidR="003C26A3">
              <w:rPr>
                <w:rFonts w:ascii="Trebuchet MS" w:hAnsi="Trebuchet MS"/>
                <w:sz w:val="21"/>
                <w:szCs w:val="21"/>
              </w:rPr>
              <w:t>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___</w:t>
            </w:r>
          </w:p>
        </w:tc>
      </w:tr>
      <w:tr w:rsidR="003C26A3" w:rsidRPr="00992D14" w14:paraId="7AA145CE" w14:textId="77777777" w:rsidTr="003C26A3">
        <w:tc>
          <w:tcPr>
            <w:tcW w:w="2127" w:type="dxa"/>
          </w:tcPr>
          <w:p w14:paraId="7D72689A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eléfono fijo</w:t>
            </w:r>
          </w:p>
        </w:tc>
        <w:tc>
          <w:tcPr>
            <w:tcW w:w="2126" w:type="dxa"/>
            <w:gridSpan w:val="3"/>
          </w:tcPr>
          <w:p w14:paraId="2923C5D2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elular</w:t>
            </w:r>
          </w:p>
        </w:tc>
        <w:tc>
          <w:tcPr>
            <w:tcW w:w="3119" w:type="dxa"/>
            <w:gridSpan w:val="4"/>
          </w:tcPr>
          <w:p w14:paraId="5C68D617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rreo electrónico</w:t>
            </w:r>
          </w:p>
        </w:tc>
        <w:tc>
          <w:tcPr>
            <w:tcW w:w="2268" w:type="dxa"/>
          </w:tcPr>
          <w:p w14:paraId="3CEA112A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</w:t>
            </w:r>
            <w:r w:rsidR="00FE0254" w:rsidRPr="00992D14">
              <w:rPr>
                <w:rFonts w:ascii="Trebuchet MS" w:hAnsi="Trebuchet MS"/>
                <w:sz w:val="21"/>
                <w:szCs w:val="21"/>
              </w:rPr>
              <w:t xml:space="preserve"> Fecha nacimiento</w:t>
            </w:r>
          </w:p>
        </w:tc>
      </w:tr>
      <w:tr w:rsidR="003C26A3" w:rsidRPr="00992D14" w14:paraId="08AE81B6" w14:textId="77777777" w:rsidTr="003C26A3">
        <w:trPr>
          <w:trHeight w:val="654"/>
        </w:trPr>
        <w:tc>
          <w:tcPr>
            <w:tcW w:w="2127" w:type="dxa"/>
          </w:tcPr>
          <w:p w14:paraId="17FFEFF7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50A5A19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D34BC9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426" w:type="dxa"/>
          </w:tcPr>
          <w:p w14:paraId="6B333F5F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si</w:t>
            </w:r>
          </w:p>
        </w:tc>
        <w:tc>
          <w:tcPr>
            <w:tcW w:w="567" w:type="dxa"/>
            <w:gridSpan w:val="2"/>
          </w:tcPr>
          <w:p w14:paraId="281315FA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no</w:t>
            </w:r>
          </w:p>
        </w:tc>
        <w:tc>
          <w:tcPr>
            <w:tcW w:w="2126" w:type="dxa"/>
          </w:tcPr>
          <w:p w14:paraId="7F3ED209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280CA8A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62258906" w14:textId="77777777" w:rsidTr="00AB4231">
        <w:trPr>
          <w:trHeight w:val="280"/>
        </w:trPr>
        <w:tc>
          <w:tcPr>
            <w:tcW w:w="2127" w:type="dxa"/>
          </w:tcPr>
          <w:p w14:paraId="29B2C656" w14:textId="77777777" w:rsidR="00FE025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Nacionalidad</w:t>
            </w:r>
          </w:p>
        </w:tc>
        <w:tc>
          <w:tcPr>
            <w:tcW w:w="2126" w:type="dxa"/>
            <w:gridSpan w:val="3"/>
          </w:tcPr>
          <w:p w14:paraId="4A6F92F4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Estado civil</w:t>
            </w:r>
          </w:p>
        </w:tc>
        <w:tc>
          <w:tcPr>
            <w:tcW w:w="993" w:type="dxa"/>
            <w:gridSpan w:val="3"/>
          </w:tcPr>
          <w:p w14:paraId="35657FF2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rabaja</w:t>
            </w:r>
          </w:p>
        </w:tc>
        <w:tc>
          <w:tcPr>
            <w:tcW w:w="2126" w:type="dxa"/>
          </w:tcPr>
          <w:p w14:paraId="11EA3092" w14:textId="77777777" w:rsidR="00FE0254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Institución laboral</w:t>
            </w:r>
          </w:p>
        </w:tc>
        <w:tc>
          <w:tcPr>
            <w:tcW w:w="2268" w:type="dxa"/>
          </w:tcPr>
          <w:p w14:paraId="605619B8" w14:textId="77777777" w:rsidR="00FE0254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</w:tr>
      <w:tr w:rsidR="0055789E" w:rsidRPr="00992D14" w14:paraId="74B5A268" w14:textId="77777777" w:rsidTr="007E4ABA">
        <w:trPr>
          <w:trHeight w:val="316"/>
        </w:trPr>
        <w:tc>
          <w:tcPr>
            <w:tcW w:w="2127" w:type="dxa"/>
          </w:tcPr>
          <w:p w14:paraId="55069B92" w14:textId="77777777" w:rsidR="0055789E" w:rsidRDefault="0055789E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98B1B8F" w14:textId="77777777" w:rsidR="0055789E" w:rsidRDefault="0055789E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1134" w:type="dxa"/>
            <w:gridSpan w:val="2"/>
          </w:tcPr>
          <w:p w14:paraId="68AD2FE3" w14:textId="77777777" w:rsidR="0055789E" w:rsidRPr="00992D14" w:rsidRDefault="0055789E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2" w:type="dxa"/>
          </w:tcPr>
          <w:p w14:paraId="571309E1" w14:textId="77777777" w:rsidR="0055789E" w:rsidRPr="00992D14" w:rsidRDefault="0055789E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09444542" w14:textId="77777777" w:rsidR="0055789E" w:rsidRPr="00992D14" w:rsidRDefault="0055789E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1B21A4A2" w14:textId="77777777" w:rsidR="0055789E" w:rsidRPr="00992D14" w:rsidRDefault="0055789E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55789E" w:rsidRPr="00992D14" w14:paraId="3D972ADF" w14:textId="77777777" w:rsidTr="00A043A8">
        <w:trPr>
          <w:trHeight w:val="534"/>
        </w:trPr>
        <w:tc>
          <w:tcPr>
            <w:tcW w:w="2127" w:type="dxa"/>
          </w:tcPr>
          <w:p w14:paraId="77245B86" w14:textId="77777777" w:rsidR="0055789E" w:rsidRDefault="0055789E" w:rsidP="003C26A3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ipo contrato </w:t>
            </w:r>
            <w:r w:rsidRPr="003C26A3">
              <w:rPr>
                <w:rFonts w:ascii="Trebuchet MS" w:hAnsi="Trebuchet MS"/>
                <w:sz w:val="18"/>
                <w:szCs w:val="18"/>
              </w:rPr>
              <w:t>(</w:t>
            </w:r>
            <w:proofErr w:type="spellStart"/>
            <w:r w:rsidRPr="003C26A3">
              <w:rPr>
                <w:rFonts w:ascii="Trebuchet MS" w:hAnsi="Trebuchet MS"/>
                <w:sz w:val="18"/>
                <w:szCs w:val="18"/>
              </w:rPr>
              <w:t>ind</w:t>
            </w:r>
            <w:r>
              <w:rPr>
                <w:rFonts w:ascii="Trebuchet MS" w:hAnsi="Trebuchet MS"/>
                <w:sz w:val="18"/>
                <w:szCs w:val="18"/>
              </w:rPr>
              <w:t>e</w:t>
            </w:r>
            <w:r w:rsidRPr="003C26A3">
              <w:rPr>
                <w:rFonts w:ascii="Trebuchet MS" w:hAnsi="Trebuchet MS"/>
                <w:sz w:val="18"/>
                <w:szCs w:val="18"/>
              </w:rPr>
              <w:t>f</w:t>
            </w:r>
            <w:proofErr w:type="spellEnd"/>
            <w:r w:rsidRPr="003C26A3">
              <w:rPr>
                <w:rFonts w:ascii="Trebuchet MS" w:hAnsi="Trebuchet MS"/>
                <w:sz w:val="18"/>
                <w:szCs w:val="18"/>
              </w:rPr>
              <w:t xml:space="preserve">, </w:t>
            </w:r>
            <w:bookmarkStart w:id="1" w:name="_GoBack"/>
            <w:bookmarkEnd w:id="1"/>
            <w:r w:rsidRPr="003C26A3">
              <w:rPr>
                <w:rFonts w:ascii="Trebuchet MS" w:hAnsi="Trebuchet MS"/>
                <w:sz w:val="18"/>
                <w:szCs w:val="18"/>
              </w:rPr>
              <w:t>plazo fijo, honor</w:t>
            </w:r>
            <w:r>
              <w:rPr>
                <w:rFonts w:ascii="Trebuchet MS" w:hAnsi="Trebuchet MS"/>
                <w:sz w:val="18"/>
                <w:szCs w:val="18"/>
              </w:rPr>
              <w:t>ario</w:t>
            </w:r>
            <w:r w:rsidRPr="003C26A3">
              <w:rPr>
                <w:rFonts w:ascii="Trebuchet MS" w:hAnsi="Trebuchet MS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</w:tcPr>
          <w:p w14:paraId="48D82BAD" w14:textId="77777777" w:rsidR="0055789E" w:rsidRPr="00992D14" w:rsidRDefault="0055789E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inici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2" w:type="dxa"/>
          </w:tcPr>
          <w:p w14:paraId="28105966" w14:textId="77777777" w:rsidR="0055789E" w:rsidRPr="00992D14" w:rsidRDefault="0055789E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ermin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3119" w:type="dxa"/>
            <w:gridSpan w:val="4"/>
          </w:tcPr>
          <w:p w14:paraId="0EFB7DFF" w14:textId="77777777" w:rsidR="0055789E" w:rsidRPr="00992D14" w:rsidRDefault="0055789E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  <w:tc>
          <w:tcPr>
            <w:tcW w:w="2268" w:type="dxa"/>
          </w:tcPr>
          <w:p w14:paraId="611D56C8" w14:textId="77777777" w:rsidR="0055789E" w:rsidRPr="00992D14" w:rsidRDefault="0055789E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Actividad desempeñada</w:t>
            </w:r>
          </w:p>
        </w:tc>
      </w:tr>
    </w:tbl>
    <w:p w14:paraId="6B547C49" w14:textId="77777777" w:rsidR="00184A01" w:rsidRDefault="00184A01" w:rsidP="008D1CCA">
      <w:pPr>
        <w:rPr>
          <w:rFonts w:ascii="Trebuchet MS" w:hAnsi="Trebuchet MS"/>
          <w:sz w:val="21"/>
          <w:szCs w:val="21"/>
        </w:rPr>
      </w:pPr>
    </w:p>
    <w:p w14:paraId="2330DD1B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249F0D88" w14:textId="77777777" w:rsidR="007926DA" w:rsidRDefault="007926DA" w:rsidP="008D1CCA">
      <w:pPr>
        <w:rPr>
          <w:rFonts w:ascii="Trebuchet MS" w:hAnsi="Trebuchet MS"/>
          <w:sz w:val="21"/>
          <w:szCs w:val="21"/>
        </w:rPr>
      </w:pPr>
    </w:p>
    <w:p w14:paraId="04D6E124" w14:textId="77777777" w:rsidR="00E90BBE" w:rsidRDefault="00E90BBE" w:rsidP="008D1CCA">
      <w:pPr>
        <w:rPr>
          <w:rFonts w:ascii="Trebuchet MS" w:hAnsi="Trebuchet MS"/>
          <w:sz w:val="21"/>
          <w:szCs w:val="21"/>
        </w:rPr>
      </w:pPr>
    </w:p>
    <w:p w14:paraId="4287E789" w14:textId="77777777" w:rsidR="00B631F8" w:rsidRPr="007926DA" w:rsidRDefault="00B631F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ACADÉMICOS</w:t>
      </w:r>
    </w:p>
    <w:p w14:paraId="72CA5B37" w14:textId="2BC700BB" w:rsidR="00B631F8" w:rsidRDefault="00B631F8" w:rsidP="00AB7DB1">
      <w:pPr>
        <w:ind w:left="-426" w:right="-54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Liste las instituciones donde obtuvo la licenciatura, título pro</w:t>
      </w:r>
      <w:r w:rsidR="00AB7DB1">
        <w:rPr>
          <w:rFonts w:ascii="Trebuchet MS" w:hAnsi="Trebuchet MS"/>
          <w:sz w:val="21"/>
          <w:szCs w:val="21"/>
        </w:rPr>
        <w:t xml:space="preserve">fesional y/o postgrado en orden </w:t>
      </w:r>
      <w:r w:rsidR="00917AA9">
        <w:rPr>
          <w:rFonts w:ascii="Trebuchet MS" w:hAnsi="Trebuchet MS"/>
          <w:sz w:val="21"/>
          <w:szCs w:val="21"/>
        </w:rPr>
        <w:t>cronológico.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5"/>
        <w:gridCol w:w="1662"/>
        <w:gridCol w:w="992"/>
        <w:gridCol w:w="850"/>
        <w:gridCol w:w="2127"/>
        <w:gridCol w:w="750"/>
        <w:gridCol w:w="716"/>
        <w:gridCol w:w="802"/>
      </w:tblGrid>
      <w:tr w:rsidR="00B60A6A" w:rsidRPr="00B631F8" w14:paraId="6F92CA8C" w14:textId="77777777" w:rsidTr="00B60A6A">
        <w:trPr>
          <w:trHeight w:val="54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</w:t>
            </w:r>
            <w:proofErr w:type="spellStart"/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pai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A14E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77777777" w:rsidR="00B60A6A" w:rsidRPr="00B631F8" w:rsidRDefault="00B60A6A" w:rsidP="00AB7DB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Grado o título 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78F8" w14:textId="77777777" w:rsidR="00B60A6A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Nota 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f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al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  <w:p w14:paraId="7183951D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on/sin tesi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C5D43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Ranking egreso</w:t>
            </w:r>
          </w:p>
        </w:tc>
      </w:tr>
      <w:tr w:rsidR="00B60A6A" w:rsidRPr="00B631F8" w14:paraId="4ACF687F" w14:textId="77777777" w:rsidTr="00B60A6A">
        <w:trPr>
          <w:trHeight w:val="420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15CA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A148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11CC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AAF8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8E3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D3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7BB38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225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5F92064C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BFA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C6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1E9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8681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CB7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2716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AE4C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C7BB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0EFD4180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8790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350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AAF6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EF2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2BAE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88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5413A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42B4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0C73E339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  <w:r w:rsidR="00917AA9">
        <w:rPr>
          <w:rFonts w:ascii="Trebuchet MS" w:hAnsi="Trebuchet MS"/>
          <w:sz w:val="21"/>
          <w:szCs w:val="21"/>
        </w:rPr>
        <w:t>.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ítulo tesi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ema tesi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77777777" w:rsid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Nota</w:t>
            </w:r>
            <w:r w:rsidR="00152CCC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Tesis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5825610" w14:textId="6B2BB3CB" w:rsidR="005D61FC" w:rsidRDefault="00851EC4" w:rsidP="005D61FC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PUBLICACIONES. </w:t>
      </w:r>
      <w:r w:rsidR="005D61FC" w:rsidRPr="005D61FC">
        <w:rPr>
          <w:rFonts w:ascii="Trebuchet MS" w:hAnsi="Trebuchet MS"/>
          <w:sz w:val="21"/>
          <w:szCs w:val="21"/>
        </w:rPr>
        <w:t xml:space="preserve">Artículos, indicar indexación (ISI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opus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ielo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Latindex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>, Otra); Libros; Capítulos de libro. Para publicaciones aceptadas o e</w:t>
      </w:r>
      <w:r w:rsidR="005D61FC">
        <w:rPr>
          <w:rFonts w:ascii="Trebuchet MS" w:hAnsi="Trebuchet MS"/>
          <w:sz w:val="21"/>
          <w:szCs w:val="21"/>
        </w:rPr>
        <w:t>n prensa adjuntar certificación</w:t>
      </w:r>
      <w:r w:rsidR="005D61FC" w:rsidRPr="005D61FC">
        <w:rPr>
          <w:rFonts w:ascii="Trebuchet MS" w:hAnsi="Trebuchet MS"/>
          <w:sz w:val="21"/>
          <w:szCs w:val="21"/>
        </w:rPr>
        <w:t xml:space="preserve"> (Autor(es), año, tí</w:t>
      </w:r>
      <w:r w:rsidR="00917AA9">
        <w:rPr>
          <w:rFonts w:ascii="Trebuchet MS" w:hAnsi="Trebuchet MS"/>
          <w:sz w:val="21"/>
          <w:szCs w:val="21"/>
        </w:rPr>
        <w:t>tulo, revista, Volumen, páginas</w:t>
      </w:r>
      <w:r w:rsidR="005D61FC" w:rsidRPr="005D61FC">
        <w:rPr>
          <w:rFonts w:ascii="Trebuchet MS" w:hAnsi="Trebuchet MS"/>
          <w:sz w:val="21"/>
          <w:szCs w:val="21"/>
        </w:rPr>
        <w:t>)</w:t>
      </w:r>
      <w:r w:rsidR="00917AA9">
        <w:rPr>
          <w:rFonts w:ascii="Trebuchet MS" w:hAnsi="Trebuchet MS"/>
          <w:sz w:val="21"/>
          <w:szCs w:val="21"/>
        </w:rPr>
        <w:t>.</w:t>
      </w:r>
    </w:p>
    <w:p w14:paraId="042C8D17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2D66B3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502630C" w14:textId="069D5C53" w:rsidR="00B631F8" w:rsidRDefault="00B312C0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RESENTACIONES A CONGRESOS. Indique nombre evento, título ponencia, fecha y lugar.</w:t>
      </w:r>
      <w:r w:rsidRPr="00B312C0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>Si requiere más espacio, adjuntar en hoja adicional</w:t>
      </w:r>
      <w:r w:rsidR="00917AA9">
        <w:rPr>
          <w:rFonts w:ascii="Trebuchet MS" w:hAnsi="Trebuchet MS"/>
          <w:sz w:val="21"/>
          <w:szCs w:val="21"/>
        </w:rPr>
        <w:t>.</w:t>
      </w:r>
    </w:p>
    <w:p w14:paraId="779EC355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3E04CB0B" w14:textId="77777777" w:rsidR="00785573" w:rsidRDefault="00EF338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RTICIPACIÓN EN PROYECTOS DE INVESTIGACIÓN</w:t>
      </w:r>
      <w:r w:rsidR="007B0ECD">
        <w:rPr>
          <w:rFonts w:ascii="Trebuchet MS" w:hAnsi="Trebuchet MS"/>
          <w:sz w:val="21"/>
          <w:szCs w:val="21"/>
        </w:rPr>
        <w:t xml:space="preserve">. Indique </w:t>
      </w:r>
      <w:r w:rsidR="00B60A6A">
        <w:rPr>
          <w:rFonts w:ascii="Trebuchet MS" w:hAnsi="Trebuchet MS"/>
          <w:sz w:val="21"/>
          <w:szCs w:val="21"/>
        </w:rPr>
        <w:t>n</w:t>
      </w:r>
      <w:r w:rsidR="007B0ECD">
        <w:rPr>
          <w:rFonts w:ascii="Trebuchet MS" w:hAnsi="Trebuchet MS"/>
          <w:sz w:val="21"/>
          <w:szCs w:val="21"/>
        </w:rPr>
        <w:t>ombre del proyecto, entidad financiadora, calidad de su participación y fecha inicio y término.</w:t>
      </w:r>
    </w:p>
    <w:p w14:paraId="58EE48CD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86BB837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lastRenderedPageBreak/>
        <w:t>…</w:t>
      </w:r>
    </w:p>
    <w:p w14:paraId="6786E45A" w14:textId="77777777" w:rsidR="00785573" w:rsidRP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77777777" w:rsidR="008170B8" w:rsidRDefault="007B0ECD" w:rsidP="00EF3381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DOCENTES. Indique actividad desarrollada, Institución, duración y jerarquía académica si corresponde.</w:t>
      </w:r>
    </w:p>
    <w:p w14:paraId="50A60BAE" w14:textId="77777777" w:rsidR="00EF3381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D1ADFB1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Prrafodelista"/>
        <w:rPr>
          <w:rFonts w:ascii="Trebuchet MS" w:hAnsi="Trebuchet MS"/>
          <w:sz w:val="21"/>
          <w:szCs w:val="21"/>
        </w:rPr>
      </w:pPr>
    </w:p>
    <w:p w14:paraId="2AA54E66" w14:textId="77777777" w:rsidR="00785573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EXTENSIÓN. Indique actividad desarrollada</w:t>
      </w:r>
      <w:r w:rsidR="00B60A6A">
        <w:rPr>
          <w:rFonts w:ascii="Trebuchet MS" w:hAnsi="Trebuchet MS"/>
          <w:sz w:val="21"/>
          <w:szCs w:val="21"/>
        </w:rPr>
        <w:t xml:space="preserve"> y lugar.</w:t>
      </w:r>
    </w:p>
    <w:p w14:paraId="22BD706E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52C91408" w14:textId="77777777" w:rsidR="00B312C0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ECONOCIMIENTO O PREMIOS</w:t>
      </w:r>
      <w:r w:rsidR="007B0ECD">
        <w:rPr>
          <w:rFonts w:ascii="Trebuchet MS" w:hAnsi="Trebuchet MS"/>
          <w:sz w:val="21"/>
          <w:szCs w:val="21"/>
        </w:rPr>
        <w:t>. Indique institución que lo otorgó.</w:t>
      </w:r>
    </w:p>
    <w:p w14:paraId="07126488" w14:textId="77777777" w:rsid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5DEB8D14" w:rsidR="00EF3381" w:rsidRDefault="006D5148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DIQUE LINEAS DE INVESTIGACIÓN QUE HA DESAROLLADO</w:t>
      </w:r>
      <w:r w:rsidR="00917AA9">
        <w:rPr>
          <w:rFonts w:ascii="Trebuchet MS" w:hAnsi="Trebuchet MS"/>
          <w:sz w:val="21"/>
          <w:szCs w:val="21"/>
        </w:rPr>
        <w:t>.</w:t>
      </w:r>
    </w:p>
    <w:p w14:paraId="30BDBCDD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77777777" w:rsidR="005D61FC" w:rsidRPr="007926DA" w:rsidRDefault="005D61FC" w:rsidP="005D61FC">
      <w:pPr>
        <w:ind w:hanging="426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ROFESIONALES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984"/>
        <w:gridCol w:w="851"/>
        <w:gridCol w:w="850"/>
        <w:gridCol w:w="2977"/>
      </w:tblGrid>
      <w:tr w:rsidR="005D61FC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111F4B9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</w:t>
            </w:r>
            <w:r w:rsidR="00C20E92"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paí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876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Área laboral </w:t>
            </w:r>
          </w:p>
        </w:tc>
      </w:tr>
      <w:tr w:rsidR="005D61FC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5D61FC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0C603CDC" w14:textId="3090298F" w:rsidR="005D61FC" w:rsidRDefault="005D61FC" w:rsidP="005D61FC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Describa un breve resumen si la experiencia en el trabajo es relevante a su postulación</w:t>
      </w:r>
      <w:r w:rsidR="00917AA9">
        <w:rPr>
          <w:rFonts w:ascii="Trebuchet MS" w:hAnsi="Trebuchet MS"/>
          <w:sz w:val="21"/>
          <w:szCs w:val="21"/>
        </w:rPr>
        <w:t>.</w:t>
      </w:r>
    </w:p>
    <w:p w14:paraId="630B8628" w14:textId="77777777" w:rsidR="00785573" w:rsidRPr="00785573" w:rsidRDefault="00785573" w:rsidP="00785573">
      <w:pPr>
        <w:pStyle w:val="Prrafodelista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579F889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408EAA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EADF164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21256CE" w14:textId="77777777" w:rsidR="00992D14" w:rsidRDefault="00EF338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 xml:space="preserve">INDIQUE EL O LAS </w:t>
      </w:r>
      <w:r w:rsidR="00B439D6">
        <w:rPr>
          <w:rFonts w:ascii="Trebuchet MS" w:hAnsi="Trebuchet MS" w:cs="Arial"/>
          <w:bCs/>
          <w:sz w:val="21"/>
          <w:szCs w:val="21"/>
        </w:rPr>
        <w:t xml:space="preserve">LINEAS DE INVESTIGACIÓN </w:t>
      </w:r>
      <w:r w:rsidRPr="00992D14">
        <w:rPr>
          <w:rFonts w:ascii="Trebuchet MS" w:hAnsi="Trebuchet MS" w:cs="Arial"/>
          <w:bCs/>
          <w:sz w:val="21"/>
          <w:szCs w:val="21"/>
        </w:rPr>
        <w:t>DE INTERÉS PARA TEMAS DE TESIS</w:t>
      </w:r>
    </w:p>
    <w:p w14:paraId="0498EFA3" w14:textId="4FEE1159" w:rsidR="00B439D6" w:rsidRDefault="00B439D6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 xml:space="preserve">Las </w:t>
      </w:r>
      <w:r w:rsidR="0069570C">
        <w:rPr>
          <w:rFonts w:ascii="Trebuchet MS" w:hAnsi="Trebuchet MS" w:cs="Arial"/>
          <w:bCs/>
          <w:sz w:val="21"/>
          <w:szCs w:val="21"/>
        </w:rPr>
        <w:t>líneas</w:t>
      </w:r>
      <w:r>
        <w:rPr>
          <w:rFonts w:ascii="Trebuchet MS" w:hAnsi="Trebuchet MS" w:cs="Arial"/>
          <w:bCs/>
          <w:sz w:val="21"/>
          <w:szCs w:val="21"/>
        </w:rPr>
        <w:t xml:space="preserve"> de investigació</w:t>
      </w:r>
      <w:r w:rsidR="00960F67">
        <w:rPr>
          <w:rFonts w:ascii="Trebuchet MS" w:hAnsi="Trebuchet MS" w:cs="Arial"/>
          <w:bCs/>
          <w:sz w:val="21"/>
          <w:szCs w:val="21"/>
        </w:rPr>
        <w:t>n están</w:t>
      </w:r>
      <w:r>
        <w:rPr>
          <w:rFonts w:ascii="Trebuchet MS" w:hAnsi="Trebuchet MS" w:cs="Arial"/>
          <w:bCs/>
          <w:sz w:val="21"/>
          <w:szCs w:val="21"/>
        </w:rPr>
        <w:t xml:space="preserve"> </w:t>
      </w:r>
      <w:r w:rsidR="00960F67">
        <w:rPr>
          <w:rFonts w:ascii="Trebuchet MS" w:hAnsi="Trebuchet MS" w:cs="Arial"/>
          <w:bCs/>
          <w:sz w:val="21"/>
          <w:szCs w:val="21"/>
        </w:rPr>
        <w:t xml:space="preserve">disponibles en la </w:t>
      </w:r>
      <w:r w:rsidR="0069570C">
        <w:rPr>
          <w:rFonts w:ascii="Trebuchet MS" w:hAnsi="Trebuchet MS" w:cs="Arial"/>
          <w:bCs/>
          <w:sz w:val="21"/>
          <w:szCs w:val="21"/>
        </w:rPr>
        <w:t>página</w:t>
      </w:r>
      <w:r w:rsidR="00960F67">
        <w:rPr>
          <w:rFonts w:ascii="Trebuchet MS" w:hAnsi="Trebuchet MS" w:cs="Arial"/>
          <w:bCs/>
          <w:sz w:val="21"/>
          <w:szCs w:val="21"/>
        </w:rPr>
        <w:t xml:space="preserve"> web </w:t>
      </w:r>
      <w:hyperlink r:id="rId8" w:history="1">
        <w:r w:rsidR="00056809" w:rsidRPr="00195EBB">
          <w:rPr>
            <w:rStyle w:val="Hipervnculo"/>
            <w:rFonts w:ascii="Trebuchet MS" w:hAnsi="Trebuchet MS" w:cs="Arial"/>
            <w:bCs/>
            <w:sz w:val="21"/>
            <w:szCs w:val="21"/>
          </w:rPr>
          <w:t>http://investigacion.unab.cl/doctorados/doctorado-en-teoria-critica-y-sociedad-actual-tecsa/</w:t>
        </w:r>
      </w:hyperlink>
    </w:p>
    <w:p w14:paraId="710535EA" w14:textId="77777777" w:rsidR="00056809" w:rsidRDefault="00056809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A2DE8AC" w14:textId="77777777" w:rsidR="00785573" w:rsidRPr="00992D14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4E4411FC" w14:textId="77777777" w:rsidR="00992D14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2472C1FF" w14:textId="77777777" w:rsidR="00785573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6189181F" w14:textId="77777777" w:rsidR="00785573" w:rsidRPr="00785573" w:rsidRDefault="00785573" w:rsidP="00785573">
      <w:pPr>
        <w:pStyle w:val="Prrafodelista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6F37D9" w14:textId="77777777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CBE70D3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PROFESOR GUÍA</w:t>
      </w:r>
    </w:p>
    <w:p w14:paraId="70FB2531" w14:textId="77777777" w:rsidR="00785573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Si Ud. conoce o ha contactado a algún profesor del</w:t>
      </w:r>
      <w:r w:rsidR="00184A01">
        <w:rPr>
          <w:rFonts w:ascii="Trebuchet MS" w:hAnsi="Trebuchet MS" w:cs="Arial"/>
          <w:bCs/>
          <w:sz w:val="21"/>
          <w:szCs w:val="21"/>
        </w:rPr>
        <w:t xml:space="preserve"> programa como posible profesor </w:t>
      </w:r>
      <w:r w:rsidRPr="00992D14">
        <w:rPr>
          <w:rFonts w:ascii="Trebuchet MS" w:hAnsi="Trebuchet MS" w:cs="Arial"/>
          <w:bCs/>
          <w:sz w:val="21"/>
          <w:szCs w:val="21"/>
        </w:rPr>
        <w:t>guía, identifíquelo:</w:t>
      </w:r>
    </w:p>
    <w:p w14:paraId="6DCEC122" w14:textId="77777777" w:rsidR="00785573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2FD42AC4" w14:textId="77777777" w:rsid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A51DA3E" w14:textId="54AFFBF7" w:rsidR="00785573" w:rsidRDefault="006D5148" w:rsidP="006D5148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TAS DE RECOMENDACIÓN. Indique el nombre y cargo de dos personas que han aceptado escribir cartas de recomendación. Las cartas deben ser entregadas en</w:t>
      </w:r>
      <w:r w:rsidR="0069570C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 xml:space="preserve">sobre cerrado dirigido al </w:t>
      </w:r>
      <w:r w:rsidR="003634C6">
        <w:rPr>
          <w:rFonts w:ascii="Trebuchet MS" w:hAnsi="Trebuchet MS"/>
          <w:sz w:val="21"/>
          <w:szCs w:val="21"/>
        </w:rPr>
        <w:t>D</w:t>
      </w:r>
      <w:r w:rsidR="008B1AAA">
        <w:rPr>
          <w:rFonts w:ascii="Trebuchet MS" w:hAnsi="Trebuchet MS"/>
          <w:sz w:val="21"/>
          <w:szCs w:val="21"/>
        </w:rPr>
        <w:t>irector</w:t>
      </w:r>
      <w:r>
        <w:rPr>
          <w:rFonts w:ascii="Trebuchet MS" w:hAnsi="Trebuchet MS"/>
          <w:sz w:val="21"/>
          <w:szCs w:val="21"/>
        </w:rPr>
        <w:t xml:space="preserve"> del </w:t>
      </w:r>
      <w:r w:rsidR="003634C6">
        <w:rPr>
          <w:rFonts w:ascii="Trebuchet MS" w:hAnsi="Trebuchet MS"/>
          <w:sz w:val="21"/>
          <w:szCs w:val="21"/>
        </w:rPr>
        <w:t>P</w:t>
      </w:r>
      <w:r w:rsidR="00785573">
        <w:rPr>
          <w:rFonts w:ascii="Trebuchet MS" w:hAnsi="Trebuchet MS"/>
          <w:sz w:val="21"/>
          <w:szCs w:val="21"/>
        </w:rPr>
        <w:t>rograma.</w:t>
      </w:r>
    </w:p>
    <w:p w14:paraId="512E2FEC" w14:textId="77777777" w:rsid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3F161CC" w14:textId="77777777" w:rsidR="00785573" w:rsidRP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noProof/>
          <w:sz w:val="21"/>
          <w:szCs w:val="21"/>
          <w:lang w:eastAsia="es-CL" w:bidi="he-IL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5B61EE" wp14:editId="08C8D6CF">
                <wp:simplePos x="0" y="0"/>
                <wp:positionH relativeFrom="column">
                  <wp:posOffset>1482090</wp:posOffset>
                </wp:positionH>
                <wp:positionV relativeFrom="paragraph">
                  <wp:posOffset>137795</wp:posOffset>
                </wp:positionV>
                <wp:extent cx="2404110" cy="0"/>
                <wp:effectExtent l="0" t="0" r="15240" b="19050"/>
                <wp:wrapNone/>
                <wp:docPr id="13" name="13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41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D57012A" id="13 Conector recto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    </w:pict>
          </mc:Fallback>
        </mc:AlternateContent>
      </w:r>
    </w:p>
    <w:p w14:paraId="7F89BEB3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Firma postulante</w:t>
      </w:r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default" r:id="rId9"/>
      <w:footerReference w:type="default" r:id="rId10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0A2954" w14:textId="77777777" w:rsidR="00A31781" w:rsidRDefault="00A31781" w:rsidP="008D1CCA">
      <w:pPr>
        <w:spacing w:after="0" w:line="240" w:lineRule="auto"/>
      </w:pPr>
      <w:r>
        <w:separator/>
      </w:r>
    </w:p>
  </w:endnote>
  <w:endnote w:type="continuationSeparator" w:id="0">
    <w:p w14:paraId="6F008CC0" w14:textId="77777777" w:rsidR="00A31781" w:rsidRDefault="00A31781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phemia">
    <w:altName w:val="Herculanum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98492841"/>
      <w:docPartObj>
        <w:docPartGallery w:val="Page Numbers (Bottom of Page)"/>
        <w:docPartUnique/>
      </w:docPartObj>
    </w:sdtPr>
    <w:sdtContent>
      <w:p w14:paraId="0215536B" w14:textId="0646C135" w:rsidR="00FB734D" w:rsidRDefault="00FB734D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B734D">
          <w:rPr>
            <w:noProof/>
            <w:lang w:val="es-ES"/>
          </w:rPr>
          <w:t>2</w:t>
        </w:r>
        <w:r>
          <w:fldChar w:fldCharType="end"/>
        </w:r>
      </w:p>
    </w:sdtContent>
  </w:sdt>
  <w:p w14:paraId="59F9E08F" w14:textId="77777777" w:rsidR="008D1CCA" w:rsidRDefault="008D1CC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7C634A" w14:textId="77777777" w:rsidR="00A31781" w:rsidRDefault="00A31781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63D937BE" w14:textId="77777777" w:rsidR="00A31781" w:rsidRDefault="00A31781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0572E" w14:textId="5B6CB1FD" w:rsidR="00B631F8" w:rsidRDefault="00C20E9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noProof/>
        <w:color w:val="000000"/>
        <w:lang w:eastAsia="es-CL" w:bidi="he-IL"/>
      </w:rPr>
      <w:drawing>
        <wp:anchor distT="0" distB="0" distL="114300" distR="114300" simplePos="0" relativeHeight="251658240" behindDoc="0" locked="0" layoutInCell="1" allowOverlap="1" wp14:anchorId="6DEC9E1E" wp14:editId="5B1C2FA5">
          <wp:simplePos x="0" y="0"/>
          <wp:positionH relativeFrom="column">
            <wp:posOffset>-594360</wp:posOffset>
          </wp:positionH>
          <wp:positionV relativeFrom="paragraph">
            <wp:posOffset>-297180</wp:posOffset>
          </wp:positionV>
          <wp:extent cx="1028700" cy="865077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olor (4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28700" cy="8650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BD7605" w14:textId="17E23089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1B4A7F"/>
    <w:multiLevelType w:val="hybridMultilevel"/>
    <w:tmpl w:val="766807A8"/>
    <w:lvl w:ilvl="0" w:tplc="73924384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364" w:hanging="360"/>
      </w:pPr>
    </w:lvl>
    <w:lvl w:ilvl="2" w:tplc="340A001B" w:tentative="1">
      <w:start w:val="1"/>
      <w:numFmt w:val="lowerRoman"/>
      <w:lvlText w:val="%3."/>
      <w:lvlJc w:val="right"/>
      <w:pPr>
        <w:ind w:left="2084" w:hanging="180"/>
      </w:pPr>
    </w:lvl>
    <w:lvl w:ilvl="3" w:tplc="340A000F" w:tentative="1">
      <w:start w:val="1"/>
      <w:numFmt w:val="decimal"/>
      <w:lvlText w:val="%4."/>
      <w:lvlJc w:val="left"/>
      <w:pPr>
        <w:ind w:left="2804" w:hanging="360"/>
      </w:pPr>
    </w:lvl>
    <w:lvl w:ilvl="4" w:tplc="340A0019" w:tentative="1">
      <w:start w:val="1"/>
      <w:numFmt w:val="lowerLetter"/>
      <w:lvlText w:val="%5."/>
      <w:lvlJc w:val="left"/>
      <w:pPr>
        <w:ind w:left="3524" w:hanging="360"/>
      </w:pPr>
    </w:lvl>
    <w:lvl w:ilvl="5" w:tplc="340A001B" w:tentative="1">
      <w:start w:val="1"/>
      <w:numFmt w:val="lowerRoman"/>
      <w:lvlText w:val="%6."/>
      <w:lvlJc w:val="right"/>
      <w:pPr>
        <w:ind w:left="4244" w:hanging="180"/>
      </w:pPr>
    </w:lvl>
    <w:lvl w:ilvl="6" w:tplc="340A000F" w:tentative="1">
      <w:start w:val="1"/>
      <w:numFmt w:val="decimal"/>
      <w:lvlText w:val="%7."/>
      <w:lvlJc w:val="left"/>
      <w:pPr>
        <w:ind w:left="4964" w:hanging="360"/>
      </w:pPr>
    </w:lvl>
    <w:lvl w:ilvl="7" w:tplc="340A0019" w:tentative="1">
      <w:start w:val="1"/>
      <w:numFmt w:val="lowerLetter"/>
      <w:lvlText w:val="%8."/>
      <w:lvlJc w:val="left"/>
      <w:pPr>
        <w:ind w:left="5684" w:hanging="360"/>
      </w:pPr>
    </w:lvl>
    <w:lvl w:ilvl="8" w:tplc="34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F44FFF"/>
    <w:multiLevelType w:val="hybridMultilevel"/>
    <w:tmpl w:val="EFECC13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D47C4E96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1"/>
  </w:num>
  <w:num w:numId="5">
    <w:abstractNumId w:val="6"/>
  </w:num>
  <w:num w:numId="6">
    <w:abstractNumId w:val="18"/>
  </w:num>
  <w:num w:numId="7">
    <w:abstractNumId w:val="7"/>
  </w:num>
  <w:num w:numId="8">
    <w:abstractNumId w:val="16"/>
  </w:num>
  <w:num w:numId="9">
    <w:abstractNumId w:val="14"/>
  </w:num>
  <w:num w:numId="10">
    <w:abstractNumId w:val="9"/>
  </w:num>
  <w:num w:numId="11">
    <w:abstractNumId w:val="15"/>
  </w:num>
  <w:num w:numId="12">
    <w:abstractNumId w:val="13"/>
  </w:num>
  <w:num w:numId="13">
    <w:abstractNumId w:val="11"/>
  </w:num>
  <w:num w:numId="14">
    <w:abstractNumId w:val="2"/>
  </w:num>
  <w:num w:numId="15">
    <w:abstractNumId w:val="8"/>
  </w:num>
  <w:num w:numId="16">
    <w:abstractNumId w:val="4"/>
  </w:num>
  <w:num w:numId="17">
    <w:abstractNumId w:val="0"/>
  </w:num>
  <w:num w:numId="18">
    <w:abstractNumId w:val="1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161E4"/>
    <w:rsid w:val="00056809"/>
    <w:rsid w:val="000C06D2"/>
    <w:rsid w:val="000F33CE"/>
    <w:rsid w:val="000F57FE"/>
    <w:rsid w:val="00121735"/>
    <w:rsid w:val="00152CCC"/>
    <w:rsid w:val="00184A01"/>
    <w:rsid w:val="00217DBC"/>
    <w:rsid w:val="003634C6"/>
    <w:rsid w:val="003A5DE2"/>
    <w:rsid w:val="003A629C"/>
    <w:rsid w:val="003C26A3"/>
    <w:rsid w:val="004456F7"/>
    <w:rsid w:val="00483107"/>
    <w:rsid w:val="00483461"/>
    <w:rsid w:val="0055789E"/>
    <w:rsid w:val="00592C45"/>
    <w:rsid w:val="00596153"/>
    <w:rsid w:val="005B448C"/>
    <w:rsid w:val="005D61FC"/>
    <w:rsid w:val="0069570C"/>
    <w:rsid w:val="00696BD8"/>
    <w:rsid w:val="006B268E"/>
    <w:rsid w:val="006D5148"/>
    <w:rsid w:val="00707E62"/>
    <w:rsid w:val="00753B0F"/>
    <w:rsid w:val="007835FA"/>
    <w:rsid w:val="00785573"/>
    <w:rsid w:val="007926DA"/>
    <w:rsid w:val="007B0ECD"/>
    <w:rsid w:val="008170B8"/>
    <w:rsid w:val="00851EC4"/>
    <w:rsid w:val="008A40D3"/>
    <w:rsid w:val="008B1AAA"/>
    <w:rsid w:val="008D1CCA"/>
    <w:rsid w:val="00917AA9"/>
    <w:rsid w:val="00934B38"/>
    <w:rsid w:val="00960F67"/>
    <w:rsid w:val="00974839"/>
    <w:rsid w:val="00992D14"/>
    <w:rsid w:val="009C22AB"/>
    <w:rsid w:val="00A31781"/>
    <w:rsid w:val="00AA5BD4"/>
    <w:rsid w:val="00AB4231"/>
    <w:rsid w:val="00AB7DB1"/>
    <w:rsid w:val="00B053CE"/>
    <w:rsid w:val="00B312C0"/>
    <w:rsid w:val="00B439D6"/>
    <w:rsid w:val="00B60A6A"/>
    <w:rsid w:val="00B631F8"/>
    <w:rsid w:val="00B807CF"/>
    <w:rsid w:val="00C001A3"/>
    <w:rsid w:val="00C156D7"/>
    <w:rsid w:val="00C20E92"/>
    <w:rsid w:val="00C51ADB"/>
    <w:rsid w:val="00C60805"/>
    <w:rsid w:val="00DE2639"/>
    <w:rsid w:val="00E90BBE"/>
    <w:rsid w:val="00EF3381"/>
    <w:rsid w:val="00F20973"/>
    <w:rsid w:val="00F55EB9"/>
    <w:rsid w:val="00FB33B3"/>
    <w:rsid w:val="00FB734D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83CFAC"/>
  <w15:docId w15:val="{B44BCB3A-D0A6-4F01-B62B-88E369B05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4834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D1CCA"/>
  </w:style>
  <w:style w:type="paragraph" w:styleId="Piedepgina">
    <w:name w:val="footer"/>
    <w:basedOn w:val="Normal"/>
    <w:link w:val="Piedepgina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Prrafodelista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152CCC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2CCC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2CC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2CCC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0568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vestigacion.unab.cl/doctorados/doctorado-en-teoria-critica-y-sociedad-actual-tecs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37DBF-FC58-4E76-B2EA-4C5D9A321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56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Gatica de la Puente</dc:creator>
  <cp:lastModifiedBy>Andrés Díaz</cp:lastModifiedBy>
  <cp:revision>11</cp:revision>
  <cp:lastPrinted>2015-08-11T14:34:00Z</cp:lastPrinted>
  <dcterms:created xsi:type="dcterms:W3CDTF">2018-01-23T11:15:00Z</dcterms:created>
  <dcterms:modified xsi:type="dcterms:W3CDTF">2020-08-24T16:54:00Z</dcterms:modified>
</cp:coreProperties>
</file>